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1CC5" w:rsidRDefault="00521CC5" w:rsidP="00521CC5">
      <w:pPr>
        <w:spacing w:after="0" w:line="240" w:lineRule="auto"/>
        <w:rPr>
          <w:b/>
          <w:sz w:val="28"/>
          <w:szCs w:val="28"/>
        </w:rPr>
      </w:pPr>
      <w:r>
        <w:tab/>
      </w:r>
      <w:r>
        <w:tab/>
      </w:r>
      <w:r>
        <w:tab/>
        <w:t xml:space="preserve">           </w:t>
      </w:r>
      <w:proofErr w:type="spellStart"/>
      <w:r>
        <w:rPr>
          <w:b/>
          <w:sz w:val="28"/>
          <w:szCs w:val="28"/>
        </w:rPr>
        <w:t>Viktoryia</w:t>
      </w:r>
      <w:proofErr w:type="spellEnd"/>
      <w:r>
        <w:rPr>
          <w:b/>
          <w:sz w:val="28"/>
          <w:szCs w:val="28"/>
        </w:rPr>
        <w:t xml:space="preserve"> </w:t>
      </w:r>
      <w:proofErr w:type="spellStart"/>
      <w:r>
        <w:rPr>
          <w:b/>
          <w:sz w:val="28"/>
          <w:szCs w:val="28"/>
        </w:rPr>
        <w:t>Gidrevich</w:t>
      </w:r>
      <w:proofErr w:type="spellEnd"/>
    </w:p>
    <w:p w:rsidR="00521CC5" w:rsidRDefault="00521CC5" w:rsidP="00521CC5">
      <w:pPr>
        <w:spacing w:after="0" w:line="240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                           34835 Lakeview Drive, Solon, OH 44139</w:t>
      </w:r>
    </w:p>
    <w:p w:rsidR="00521CC5" w:rsidRDefault="00521CC5" w:rsidP="00521CC5">
      <w:pPr>
        <w:spacing w:after="0" w:line="240" w:lineRule="auto"/>
        <w:ind w:left="1440" w:firstLine="720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 Cellular (440) 650-2140</w:t>
      </w:r>
    </w:p>
    <w:p w:rsidR="00521CC5" w:rsidRDefault="00521CC5" w:rsidP="00521CC5">
      <w:pPr>
        <w:spacing w:after="0" w:line="240" w:lineRule="auto"/>
        <w:ind w:left="1440" w:firstLine="720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  </w:t>
      </w:r>
      <w:hyperlink r:id="rId5" w:history="1">
        <w:r w:rsidRPr="00395498">
          <w:rPr>
            <w:rStyle w:val="Hyperlink"/>
            <w:sz w:val="26"/>
            <w:szCs w:val="26"/>
          </w:rPr>
          <w:t>gidrevichvika@gmail.com</w:t>
        </w:r>
      </w:hyperlink>
    </w:p>
    <w:p w:rsidR="00521CC5" w:rsidRDefault="00521CC5" w:rsidP="00521CC5">
      <w:pPr>
        <w:spacing w:after="0" w:line="240" w:lineRule="auto"/>
        <w:rPr>
          <w:sz w:val="26"/>
          <w:szCs w:val="26"/>
        </w:rPr>
      </w:pPr>
      <w:r>
        <w:rPr>
          <w:sz w:val="26"/>
          <w:szCs w:val="26"/>
        </w:rPr>
        <w:t>________________________________________________________________________</w:t>
      </w:r>
    </w:p>
    <w:p w:rsidR="00521CC5" w:rsidRDefault="00521CC5" w:rsidP="00521CC5">
      <w:pPr>
        <w:spacing w:line="240" w:lineRule="auto"/>
        <w:rPr>
          <w:sz w:val="26"/>
          <w:szCs w:val="26"/>
        </w:rPr>
      </w:pPr>
    </w:p>
    <w:p w:rsidR="00521CC5" w:rsidRDefault="00521CC5" w:rsidP="00521CC5">
      <w:pPr>
        <w:spacing w:line="240" w:lineRule="auto"/>
        <w:rPr>
          <w:b/>
          <w:sz w:val="24"/>
          <w:szCs w:val="24"/>
          <w:u w:val="single"/>
        </w:rPr>
      </w:pPr>
      <w:r w:rsidRPr="00521CC5">
        <w:rPr>
          <w:b/>
          <w:sz w:val="24"/>
          <w:szCs w:val="24"/>
          <w:u w:val="single"/>
        </w:rPr>
        <w:t>OBJECTIVE</w:t>
      </w:r>
    </w:p>
    <w:p w:rsidR="00FD38BA" w:rsidRDefault="005D6802" w:rsidP="00521CC5">
      <w:pPr>
        <w:spacing w:line="240" w:lineRule="auto"/>
      </w:pPr>
      <w:r w:rsidRPr="005D6802">
        <w:rPr>
          <w:sz w:val="24"/>
          <w:szCs w:val="24"/>
        </w:rPr>
        <w:t>Seeking an opportunity to work as an intern in database analytics. Looking to obtain a part-time position that requires innovative and challenging employment that will utilize my education, professional skills, and offer advancement opportunities.</w:t>
      </w:r>
    </w:p>
    <w:p w:rsidR="00FD38BA" w:rsidRDefault="00FD38BA" w:rsidP="00521CC5">
      <w:pPr>
        <w:spacing w:line="240" w:lineRule="auto"/>
        <w:rPr>
          <w:b/>
          <w:sz w:val="24"/>
          <w:szCs w:val="24"/>
          <w:u w:val="single"/>
        </w:rPr>
      </w:pPr>
      <w:r w:rsidRPr="00FD38BA">
        <w:rPr>
          <w:b/>
          <w:sz w:val="24"/>
          <w:szCs w:val="24"/>
          <w:u w:val="single"/>
        </w:rPr>
        <w:t>PROFESSIONAL EXPERIENCE</w:t>
      </w:r>
    </w:p>
    <w:p w:rsidR="00D83D5E" w:rsidRDefault="00D83D5E" w:rsidP="00D83D5E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Teller / Customer Service Representative, 2013 – 2015</w:t>
      </w:r>
    </w:p>
    <w:p w:rsidR="00D83D5E" w:rsidRDefault="00D83D5E" w:rsidP="00D83D5E">
      <w:pPr>
        <w:pStyle w:val="ListParagraph"/>
        <w:numPr>
          <w:ilvl w:val="0"/>
          <w:numId w:val="3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Processed all the cash transaction that took place in a bank on daily basis.</w:t>
      </w:r>
    </w:p>
    <w:p w:rsidR="00D83D5E" w:rsidRDefault="00D83D5E" w:rsidP="00D83D5E">
      <w:pPr>
        <w:pStyle w:val="ListParagraph"/>
        <w:numPr>
          <w:ilvl w:val="0"/>
          <w:numId w:val="3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Made reports and submitted to the manager.</w:t>
      </w:r>
    </w:p>
    <w:p w:rsidR="00D83D5E" w:rsidRDefault="00D83D5E" w:rsidP="00D83D5E">
      <w:pPr>
        <w:pStyle w:val="ListParagraph"/>
        <w:numPr>
          <w:ilvl w:val="0"/>
          <w:numId w:val="3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ssisted customers with all account service issues.</w:t>
      </w:r>
    </w:p>
    <w:p w:rsidR="00D83D5E" w:rsidRPr="00D83D5E" w:rsidRDefault="00D83D5E" w:rsidP="00D83D5E">
      <w:pPr>
        <w:pStyle w:val="ListParagraph"/>
        <w:numPr>
          <w:ilvl w:val="0"/>
          <w:numId w:val="3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Maintained accurate details of each transaction.</w:t>
      </w:r>
    </w:p>
    <w:p w:rsidR="00D83D5E" w:rsidRDefault="00D83D5E" w:rsidP="00D83D5E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VR</w:t>
      </w:r>
      <w:r w:rsidR="0070355A">
        <w:rPr>
          <w:sz w:val="24"/>
          <w:szCs w:val="24"/>
        </w:rPr>
        <w:t xml:space="preserve"> A</w:t>
      </w:r>
      <w:bookmarkStart w:id="0" w:name="_GoBack"/>
      <w:bookmarkEnd w:id="0"/>
      <w:r>
        <w:rPr>
          <w:sz w:val="24"/>
          <w:szCs w:val="24"/>
        </w:rPr>
        <w:t xml:space="preserve">ssets, Cleveland, OH </w:t>
      </w:r>
    </w:p>
    <w:p w:rsidR="00787BA5" w:rsidRDefault="00787BA5" w:rsidP="00D83D5E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Listing manager, 2017-2019</w:t>
      </w:r>
    </w:p>
    <w:p w:rsidR="00787BA5" w:rsidRDefault="00787BA5" w:rsidP="00787BA5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ake photos</w:t>
      </w:r>
    </w:p>
    <w:p w:rsidR="00787BA5" w:rsidRDefault="00787BA5" w:rsidP="00787BA5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Placing products on websites</w:t>
      </w:r>
    </w:p>
    <w:p w:rsidR="00787BA5" w:rsidRDefault="00787BA5" w:rsidP="00787BA5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Database maintenance</w:t>
      </w:r>
    </w:p>
    <w:p w:rsidR="00AE326F" w:rsidRDefault="00AE326F" w:rsidP="00787BA5">
      <w:pPr>
        <w:pStyle w:val="ListParagraph"/>
        <w:numPr>
          <w:ilvl w:val="0"/>
          <w:numId w:val="4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Training of new employees</w:t>
      </w:r>
    </w:p>
    <w:p w:rsidR="00787BA5" w:rsidRDefault="00787BA5" w:rsidP="00787BA5">
      <w:pPr>
        <w:spacing w:line="240" w:lineRule="auto"/>
        <w:rPr>
          <w:sz w:val="24"/>
          <w:szCs w:val="24"/>
        </w:rPr>
      </w:pPr>
    </w:p>
    <w:p w:rsidR="00787BA5" w:rsidRDefault="00787BA5" w:rsidP="00787BA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Cleveland Ballet, Cleveland, OH</w:t>
      </w:r>
    </w:p>
    <w:p w:rsidR="00787BA5" w:rsidRDefault="00787BA5" w:rsidP="00787BA5">
      <w:pPr>
        <w:spacing w:line="240" w:lineRule="auto"/>
        <w:rPr>
          <w:b/>
          <w:sz w:val="24"/>
          <w:szCs w:val="24"/>
        </w:rPr>
      </w:pPr>
      <w:r w:rsidRPr="00787BA5">
        <w:rPr>
          <w:b/>
          <w:sz w:val="24"/>
          <w:szCs w:val="24"/>
        </w:rPr>
        <w:t>Boutique Manager and Wardrobe Manager, 2019-2021</w:t>
      </w:r>
    </w:p>
    <w:p w:rsidR="00787BA5" w:rsidRDefault="00787BA5" w:rsidP="00787BA5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 w:rsidRPr="00787BA5">
        <w:rPr>
          <w:sz w:val="24"/>
          <w:szCs w:val="24"/>
        </w:rPr>
        <w:t xml:space="preserve">Organization </w:t>
      </w:r>
      <w:r w:rsidR="00391C25">
        <w:rPr>
          <w:sz w:val="24"/>
          <w:szCs w:val="24"/>
        </w:rPr>
        <w:t>and sale of souvenirs at the theatre on performances.</w:t>
      </w:r>
    </w:p>
    <w:p w:rsidR="00391C25" w:rsidRDefault="00391C25" w:rsidP="00787BA5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Displaying products on websites.</w:t>
      </w:r>
    </w:p>
    <w:p w:rsidR="00391C25" w:rsidRDefault="00391C25" w:rsidP="00787BA5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Organization </w:t>
      </w:r>
      <w:r w:rsidR="001832FF">
        <w:rPr>
          <w:sz w:val="24"/>
          <w:szCs w:val="24"/>
        </w:rPr>
        <w:t xml:space="preserve">wardrobe department </w:t>
      </w:r>
      <w:r>
        <w:rPr>
          <w:sz w:val="24"/>
          <w:szCs w:val="24"/>
        </w:rPr>
        <w:t>and purchase of software for the costume base.</w:t>
      </w:r>
    </w:p>
    <w:p w:rsidR="005D6802" w:rsidRDefault="005D6802" w:rsidP="005D6802">
      <w:pPr>
        <w:spacing w:line="240" w:lineRule="auto"/>
        <w:rPr>
          <w:sz w:val="24"/>
          <w:szCs w:val="24"/>
        </w:rPr>
      </w:pPr>
    </w:p>
    <w:p w:rsidR="005D6802" w:rsidRDefault="005D6802" w:rsidP="005D6802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NYCB, Cleveland, OH</w:t>
      </w:r>
    </w:p>
    <w:p w:rsidR="005D6802" w:rsidRPr="005D6802" w:rsidRDefault="005D6802" w:rsidP="005D6802">
      <w:pPr>
        <w:spacing w:line="240" w:lineRule="auto"/>
        <w:rPr>
          <w:b/>
          <w:sz w:val="24"/>
          <w:szCs w:val="24"/>
        </w:rPr>
      </w:pPr>
      <w:r w:rsidRPr="005D6802">
        <w:rPr>
          <w:b/>
          <w:sz w:val="24"/>
          <w:szCs w:val="24"/>
        </w:rPr>
        <w:t>Teller, 2021- Current</w:t>
      </w:r>
    </w:p>
    <w:p w:rsidR="00391C25" w:rsidRDefault="0070355A" w:rsidP="0070355A">
      <w:pPr>
        <w:pStyle w:val="ListParagraph"/>
        <w:numPr>
          <w:ilvl w:val="0"/>
          <w:numId w:val="6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ssist customers with setting up or closing accounts.</w:t>
      </w:r>
    </w:p>
    <w:p w:rsidR="0070355A" w:rsidRDefault="0070355A" w:rsidP="0070355A">
      <w:pPr>
        <w:pStyle w:val="ListParagraph"/>
        <w:numPr>
          <w:ilvl w:val="0"/>
          <w:numId w:val="6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Sold and cross-sold bank products to new and existing customers.</w:t>
      </w:r>
    </w:p>
    <w:p w:rsidR="0070355A" w:rsidRPr="0070355A" w:rsidRDefault="0070355A" w:rsidP="0070355A">
      <w:pPr>
        <w:pStyle w:val="ListParagraph"/>
        <w:numPr>
          <w:ilvl w:val="0"/>
          <w:numId w:val="6"/>
        </w:num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Logged cashier’s checks and other transactions to maintain accurate account records.</w:t>
      </w:r>
    </w:p>
    <w:p w:rsidR="00391C25" w:rsidRDefault="00391C25" w:rsidP="00391C25">
      <w:pPr>
        <w:spacing w:line="240" w:lineRule="auto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DUCATION</w:t>
      </w:r>
    </w:p>
    <w:p w:rsidR="00391C25" w:rsidRDefault="00391C25" w:rsidP="00391C2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Belarus State Economic University, Minsk, Belarus</w:t>
      </w:r>
    </w:p>
    <w:p w:rsidR="00391C25" w:rsidRDefault="00391C25" w:rsidP="00391C25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Bachelor of Economics at the Industrial Enterprise, Economist-Manager, 2002 – 2007</w:t>
      </w:r>
    </w:p>
    <w:p w:rsidR="0009005E" w:rsidRDefault="0009005E" w:rsidP="00391C2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Course</w:t>
      </w:r>
    </w:p>
    <w:p w:rsidR="0009005E" w:rsidRPr="0009005E" w:rsidRDefault="0009005E" w:rsidP="00391C25">
      <w:pPr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Creating website on SQL base, 2011</w:t>
      </w:r>
    </w:p>
    <w:p w:rsidR="00391C25" w:rsidRDefault="0009005E" w:rsidP="00391C25">
      <w:pPr>
        <w:spacing w:line="240" w:lineRule="auto"/>
        <w:rPr>
          <w:b/>
          <w:sz w:val="24"/>
          <w:szCs w:val="24"/>
          <w:u w:val="single"/>
        </w:rPr>
      </w:pPr>
      <w:r w:rsidRPr="0009005E">
        <w:rPr>
          <w:b/>
          <w:sz w:val="24"/>
          <w:szCs w:val="24"/>
          <w:u w:val="single"/>
        </w:rPr>
        <w:t>LANGUAGES</w:t>
      </w:r>
    </w:p>
    <w:p w:rsidR="0009005E" w:rsidRDefault="0009005E" w:rsidP="00391C2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Russian (Native); English</w:t>
      </w:r>
    </w:p>
    <w:p w:rsidR="0009005E" w:rsidRDefault="0009005E" w:rsidP="00391C25">
      <w:pPr>
        <w:spacing w:line="240" w:lineRule="auto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REFERENCES</w:t>
      </w:r>
    </w:p>
    <w:p w:rsidR="0009005E" w:rsidRPr="0009005E" w:rsidRDefault="0009005E" w:rsidP="00391C25">
      <w:pPr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Available upon request</w:t>
      </w:r>
    </w:p>
    <w:p w:rsidR="00787BA5" w:rsidRDefault="00787BA5" w:rsidP="00787BA5">
      <w:pPr>
        <w:spacing w:line="240" w:lineRule="auto"/>
        <w:rPr>
          <w:sz w:val="24"/>
          <w:szCs w:val="24"/>
        </w:rPr>
      </w:pPr>
    </w:p>
    <w:p w:rsidR="00787BA5" w:rsidRPr="00787BA5" w:rsidRDefault="00787BA5" w:rsidP="00787BA5">
      <w:pPr>
        <w:spacing w:line="240" w:lineRule="auto"/>
        <w:rPr>
          <w:sz w:val="24"/>
          <w:szCs w:val="24"/>
        </w:rPr>
      </w:pPr>
    </w:p>
    <w:p w:rsidR="00FD38BA" w:rsidRPr="00FD38BA" w:rsidRDefault="00FD38BA" w:rsidP="00521CC5">
      <w:pPr>
        <w:spacing w:line="240" w:lineRule="auto"/>
        <w:rPr>
          <w:b/>
          <w:sz w:val="24"/>
          <w:szCs w:val="24"/>
          <w:u w:val="single"/>
        </w:rPr>
      </w:pPr>
    </w:p>
    <w:p w:rsidR="005F0C89" w:rsidRDefault="005F0C89"/>
    <w:sectPr w:rsidR="005F0C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125555"/>
    <w:multiLevelType w:val="hybridMultilevel"/>
    <w:tmpl w:val="C8A61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784294"/>
    <w:multiLevelType w:val="hybridMultilevel"/>
    <w:tmpl w:val="D4348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1D7984"/>
    <w:multiLevelType w:val="hybridMultilevel"/>
    <w:tmpl w:val="3B2A4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B96736"/>
    <w:multiLevelType w:val="hybridMultilevel"/>
    <w:tmpl w:val="AB50B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177031"/>
    <w:multiLevelType w:val="hybridMultilevel"/>
    <w:tmpl w:val="ABE4E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745E54"/>
    <w:multiLevelType w:val="hybridMultilevel"/>
    <w:tmpl w:val="00225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sDQytDQ1AVJmBko6SsGpxcWZ+XkgBYa1ADjDra4sAAAA"/>
  </w:docVars>
  <w:rsids>
    <w:rsidRoot w:val="00521CC5"/>
    <w:rsid w:val="0009005E"/>
    <w:rsid w:val="001832FF"/>
    <w:rsid w:val="00391C25"/>
    <w:rsid w:val="00521CC5"/>
    <w:rsid w:val="005D6802"/>
    <w:rsid w:val="005F0C89"/>
    <w:rsid w:val="0070355A"/>
    <w:rsid w:val="007149AE"/>
    <w:rsid w:val="00787BA5"/>
    <w:rsid w:val="00A53C6B"/>
    <w:rsid w:val="00AE326F"/>
    <w:rsid w:val="00D83D5E"/>
    <w:rsid w:val="00FD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B38A14E-6D2A-4AD1-9653-14A31E20A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21CC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53C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idrevichvik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10-03T05:14:00Z</dcterms:created>
  <dcterms:modified xsi:type="dcterms:W3CDTF">2021-10-03T05:14:00Z</dcterms:modified>
</cp:coreProperties>
</file>